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DC3B1B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3E55B6">
        <w:rPr>
          <w:b/>
        </w:rPr>
        <w:t>4</w:t>
      </w:r>
      <w:r w:rsidR="00F13074" w:rsidRPr="00DC3B1B">
        <w:rPr>
          <w:b/>
        </w:rPr>
        <w:t xml:space="preserve">: </w:t>
      </w:r>
      <w:r w:rsidR="003E55B6">
        <w:rPr>
          <w:b/>
          <w:lang w:val="sr-Cyrl-RS"/>
        </w:rPr>
        <w:t>СОФТВЕРСКИ АЛАТИ У НАСТАВИ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3E55B6">
        <w:rPr>
          <w:b/>
          <w:lang w:val="sr-Cyrl-CS"/>
        </w:rPr>
        <w:t>Друг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наставником радити онлајн тест преко мудл платформе Факултета, који ће бити заснован на градиву обухваћеном испитним питања из практикума.</w:t>
      </w:r>
      <w:proofErr w:type="gramEnd"/>
      <w:r>
        <w:rPr>
          <w:lang w:val="sr-Cyrl-RS"/>
        </w:rPr>
        <w:t xml:space="preserve"> У тесту ће бити више различитих врста питања као нпр. вишеструког избора, упаривања, допуне, есејског типа, итд. и студенти ће имати 30 минута за израду.</w:t>
      </w:r>
    </w:p>
    <w:p w:rsidR="0040039F" w:rsidRDefault="0040039F" w:rsidP="0040039F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рактичну </w:t>
      </w:r>
      <w:proofErr w:type="spellStart"/>
      <w:r>
        <w:t>проверу</w:t>
      </w:r>
      <w:proofErr w:type="spellEnd"/>
      <w:r>
        <w:t xml:space="preserve"> </w:t>
      </w:r>
      <w:r>
        <w:rPr>
          <w:lang w:val="sr-Cyrl-RS"/>
        </w:rPr>
        <w:t>по</w:t>
      </w:r>
      <w:proofErr w:type="spellStart"/>
      <w:r>
        <w:t>зна</w:t>
      </w:r>
      <w:proofErr w:type="spellEnd"/>
      <w:r>
        <w:rPr>
          <w:lang w:val="sr-Cyrl-RS"/>
        </w:rPr>
        <w:t>ва</w:t>
      </w:r>
      <w:proofErr w:type="spellStart"/>
      <w:r>
        <w:t>ња</w:t>
      </w:r>
      <w:proofErr w:type="spellEnd"/>
      <w:r>
        <w:rPr>
          <w:lang w:val="sr-Cyrl-RS"/>
        </w:rPr>
        <w:t xml:space="preserve"> рада на рачунару,</w:t>
      </w:r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асистентом радити онлајн задатке коришћењем</w:t>
      </w:r>
      <w:r>
        <w:t xml:space="preserve"> </w:t>
      </w:r>
      <w:r>
        <w:rPr>
          <w:lang w:val="sr-Cyrl-RS"/>
        </w:rPr>
        <w:t>одговарајућих алата и платформи</w:t>
      </w:r>
      <w:r w:rsidR="006427E4">
        <w:t xml:space="preserve">, </w:t>
      </w:r>
      <w:r w:rsidR="006427E4">
        <w:rPr>
          <w:lang w:val="sr-Cyrl-RS"/>
        </w:rPr>
        <w:t xml:space="preserve">као и коришћењем </w:t>
      </w:r>
      <w:r w:rsidR="006427E4">
        <w:t>Big Blue Button</w:t>
      </w:r>
      <w:r w:rsidR="006427E4">
        <w:rPr>
          <w:lang w:val="sr-Cyrl-RS"/>
        </w:rPr>
        <w:t xml:space="preserve"> додатка</w:t>
      </w:r>
      <w:r>
        <w:rPr>
          <w:lang w:val="sr-Cyrl-RS"/>
        </w:rPr>
        <w:t>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bookmarkStart w:id="0" w:name="_GoBack"/>
    <w:bookmarkEnd w:id="0"/>
    <w:p w:rsidR="0040039F" w:rsidRPr="00404322" w:rsidRDefault="00FC0988" w:rsidP="0040039F">
      <w:pPr>
        <w:spacing w:line="240" w:lineRule="auto"/>
        <w:jc w:val="right"/>
      </w:pP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="0040039F"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 w:rsidR="0040039F">
        <w:t xml:space="preserve"> </w:t>
      </w:r>
      <w:r w:rsidR="0040039F"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0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1336" w:rsidRDefault="00751336" w:rsidP="00B03856">
      <w:r>
        <w:separator/>
      </w:r>
    </w:p>
  </w:endnote>
  <w:endnote w:type="continuationSeparator" w:id="0">
    <w:p w:rsidR="00751336" w:rsidRDefault="00751336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09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1336" w:rsidRDefault="00751336" w:rsidP="00B03856">
      <w:r>
        <w:separator/>
      </w:r>
    </w:p>
  </w:footnote>
  <w:footnote w:type="continuationSeparator" w:id="0">
    <w:p w:rsidR="00751336" w:rsidRDefault="00751336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ea1AJ+8wyo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E55B6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2C31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E3784"/>
    <w:rsid w:val="004F12F7"/>
    <w:rsid w:val="005007EA"/>
    <w:rsid w:val="00503E9B"/>
    <w:rsid w:val="00510976"/>
    <w:rsid w:val="00524821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32211"/>
    <w:rsid w:val="00641846"/>
    <w:rsid w:val="006420FD"/>
    <w:rsid w:val="006427E4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1336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A4D52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17E9C"/>
    <w:rsid w:val="00F22E44"/>
    <w:rsid w:val="00F2595E"/>
    <w:rsid w:val="00F440E2"/>
    <w:rsid w:val="00F454FE"/>
    <w:rsid w:val="00F53728"/>
    <w:rsid w:val="00F57378"/>
    <w:rsid w:val="00FA4E31"/>
    <w:rsid w:val="00FB5677"/>
    <w:rsid w:val="00FC0988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EDCD2-1D95-4E4A-9F18-32CEF6CD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3</cp:revision>
  <cp:lastPrinted>2018-07-07T07:30:00Z</cp:lastPrinted>
  <dcterms:created xsi:type="dcterms:W3CDTF">2020-03-24T14:43:00Z</dcterms:created>
  <dcterms:modified xsi:type="dcterms:W3CDTF">2020-03-24T14:45:00Z</dcterms:modified>
</cp:coreProperties>
</file>